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010F7C4E" w:rsidR="008E3A86" w:rsidRDefault="002712C6" w:rsidP="008E3A86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Which of the below is not a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ubinterfac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of Queue</w:t>
      </w:r>
      <w:r w:rsidR="008E3A86">
        <w:t>?</w:t>
      </w:r>
    </w:p>
    <w:p w14:paraId="0BC889EF" w14:textId="77777777" w:rsidR="002712C6" w:rsidRDefault="002712C6" w:rsidP="002712C6">
      <w:pPr>
        <w:pStyle w:val="ListParagraph"/>
        <w:numPr>
          <w:ilvl w:val="1"/>
          <w:numId w:val="6"/>
        </w:numPr>
      </w:pPr>
      <w:proofErr w:type="spellStart"/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  <w:r>
        <w:t xml:space="preserve"> </w:t>
      </w:r>
    </w:p>
    <w:p w14:paraId="5EF89896" w14:textId="77777777" w:rsidR="002712C6" w:rsidRPr="00035F99" w:rsidRDefault="002712C6" w:rsidP="002712C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  <w:proofErr w:type="spellEnd"/>
    </w:p>
    <w:p w14:paraId="6E889BAF" w14:textId="1C7DC7B9" w:rsidR="002712C6" w:rsidRPr="002712C6" w:rsidRDefault="002712C6" w:rsidP="002712C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  <w:proofErr w:type="spellEnd"/>
    </w:p>
    <w:p w14:paraId="2063B36A" w14:textId="1BDA9AA6" w:rsidR="002712C6" w:rsidRDefault="002712C6" w:rsidP="002712C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</w:p>
    <w:p w14:paraId="1D231170" w14:textId="0F67B0E1" w:rsidR="00F27055" w:rsidRDefault="00F27055" w:rsidP="00F27055">
      <w:r>
        <w:t xml:space="preserve">Answer: </w:t>
      </w:r>
      <w:r w:rsidR="002712C6">
        <w:t>2</w:t>
      </w:r>
    </w:p>
    <w:p w14:paraId="3062623E" w14:textId="76463E86" w:rsidR="002245E7" w:rsidRPr="008E3A86" w:rsidRDefault="002245E7" w:rsidP="00F27055">
      <w:r>
        <w:t>Mark: 1</w:t>
      </w:r>
    </w:p>
    <w:p w14:paraId="39D1793D" w14:textId="75B66C4B" w:rsidR="000946D4" w:rsidRPr="005C400A" w:rsidRDefault="002712C6" w:rsidP="005C400A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is thread safe</w:t>
      </w:r>
      <w:r w:rsidR="00165112" w:rsidRPr="005C400A">
        <w:rPr>
          <w:lang w:val="en-US"/>
        </w:rPr>
        <w:t>?</w:t>
      </w:r>
    </w:p>
    <w:p w14:paraId="7A476ACB" w14:textId="77777777" w:rsidR="002712C6" w:rsidRDefault="002712C6" w:rsidP="002712C6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2816025A" w14:textId="77777777" w:rsidR="002712C6" w:rsidRDefault="002712C6" w:rsidP="002712C6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2B38264E" w:rsidR="00F84979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</w:t>
      </w:r>
      <w:r w:rsidR="00F84979" w:rsidRPr="002712C6">
        <w:rPr>
          <w:lang w:val="en-US"/>
        </w:rPr>
        <w:t>?</w:t>
      </w:r>
    </w:p>
    <w:p w14:paraId="396DD499" w14:textId="77777777" w:rsidR="002712C6" w:rsidRPr="00035F99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2D79971F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319D0DD1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75788CD4" w14:textId="4478D2EA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3BC53FAD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2712C6">
        <w:rPr>
          <w:lang w:val="en-US"/>
        </w:rPr>
        <w:t>3</w:t>
      </w:r>
    </w:p>
    <w:p w14:paraId="0B7B99DF" w14:textId="774B5F89" w:rsidR="005E1CE0" w:rsidRDefault="005E1CE0" w:rsidP="005E1CE0">
      <w:r>
        <w:t>Mark: 1</w:t>
      </w:r>
    </w:p>
    <w:p w14:paraId="219CFE76" w14:textId="1EDAB9BB" w:rsidR="002712C6" w:rsidRDefault="002712C6" w:rsidP="005E1CE0"/>
    <w:p w14:paraId="3F43A89A" w14:textId="77777777" w:rsidR="002712C6" w:rsidRPr="00AD34A5" w:rsidRDefault="002712C6" w:rsidP="002712C6">
      <w:pPr>
        <w:rPr>
          <w:lang w:val="en-US"/>
        </w:rPr>
      </w:pPr>
    </w:p>
    <w:p w14:paraId="21A7F45D" w14:textId="0A811C1A" w:rsidR="002712C6" w:rsidRPr="002712C6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 w:rsidRPr="002712C6">
        <w:rPr>
          <w:lang w:val="en-US"/>
        </w:rPr>
        <w:t>?</w:t>
      </w:r>
    </w:p>
    <w:p w14:paraId="54907548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61E710C4" w14:textId="05BAFE03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71AF6598" w14:textId="7DB55485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30785F0A" w14:textId="59F48F53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787B1CAC" w14:textId="0D5324D0" w:rsidR="002712C6" w:rsidRDefault="002712C6" w:rsidP="002712C6">
      <w:pPr>
        <w:rPr>
          <w:lang w:val="en-US"/>
        </w:rPr>
      </w:pPr>
      <w:r>
        <w:rPr>
          <w:lang w:val="en-US"/>
        </w:rPr>
        <w:t xml:space="preserve">Answer: 4 </w:t>
      </w:r>
    </w:p>
    <w:p w14:paraId="2607DAC9" w14:textId="77777777" w:rsidR="002712C6" w:rsidRPr="008E3A86" w:rsidRDefault="002712C6" w:rsidP="002712C6">
      <w:r>
        <w:t>Mark: 1</w:t>
      </w:r>
    </w:p>
    <w:p w14:paraId="4813EBA3" w14:textId="77777777" w:rsidR="002712C6" w:rsidRPr="008E3A86" w:rsidRDefault="002712C6" w:rsidP="005E1CE0"/>
    <w:p w14:paraId="5A3A592B" w14:textId="77777777" w:rsidR="005E1CE0" w:rsidRDefault="005E1CE0" w:rsidP="00AD34A5">
      <w:pPr>
        <w:rPr>
          <w:lang w:val="en-US"/>
        </w:rPr>
      </w:pPr>
    </w:p>
    <w:p w14:paraId="1BD68BA4" w14:textId="77777777" w:rsidR="00054973" w:rsidRPr="00054973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B100FD3" wp14:editId="795D42CA">
            <wp:extent cx="5731510" cy="42818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8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 w:rsidRPr="007D0427">
        <w:rPr>
          <w:b/>
          <w:bCs/>
        </w:rPr>
        <w:t xml:space="preserve">What is the output </w:t>
      </w:r>
      <w:r>
        <w:rPr>
          <w:b/>
          <w:bCs/>
        </w:rPr>
        <w:t xml:space="preserve">   </w:t>
      </w:r>
      <w:r>
        <w:rPr>
          <w:b/>
          <w:bCs/>
          <w:color w:val="FF0000"/>
        </w:rPr>
        <w:t xml:space="preserve">6 </w:t>
      </w:r>
      <w:r>
        <w:t xml:space="preserve">Grads </w:t>
      </w:r>
    </w:p>
    <w:p w14:paraId="254245EC" w14:textId="5F675FE4" w:rsidR="004E2D00" w:rsidRDefault="002712C6" w:rsidP="00054973">
      <w:pPr>
        <w:pStyle w:val="ListParagraph"/>
        <w:rPr>
          <w:lang w:val="en-US"/>
        </w:rPr>
      </w:pPr>
      <w:r>
        <w:t xml:space="preserve"> </w:t>
      </w:r>
      <w:r w:rsidR="004C62AC">
        <w:rPr>
          <w:lang w:val="en-US"/>
        </w:rPr>
        <w:t>?</w:t>
      </w:r>
    </w:p>
    <w:p w14:paraId="4673737B" w14:textId="776F298F" w:rsidR="00583D4A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rror</w:t>
      </w:r>
    </w:p>
    <w:p w14:paraId="2C8A055D" w14:textId="2FE0B2C8" w:rsidR="002712C6" w:rsidRPr="00035F99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Hello World</w:t>
      </w:r>
    </w:p>
    <w:p w14:paraId="1B99E311" w14:textId="4A6679A6" w:rsidR="004E2D00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ISE Quiz app and website</w:t>
      </w:r>
    </w:p>
    <w:p w14:paraId="5855C03A" w14:textId="0824FDA2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3B15C5EB" w14:textId="702842C0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712C6">
        <w:rPr>
          <w:lang w:val="en-US"/>
        </w:rPr>
        <w:t>1</w:t>
      </w:r>
    </w:p>
    <w:p w14:paraId="4BBD49DB" w14:textId="762F5E93" w:rsidR="005E1CE0" w:rsidRPr="008E3A86" w:rsidRDefault="005E1CE0" w:rsidP="005E1CE0">
      <w:r>
        <w:t xml:space="preserve">Mark: </w:t>
      </w:r>
      <w:r w:rsidR="002712C6">
        <w:t>6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DD7A5D"/>
    <w:multiLevelType w:val="hybridMultilevel"/>
    <w:tmpl w:val="597E9E32"/>
    <w:lvl w:ilvl="0" w:tplc="20FCDA5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DA4F3E"/>
    <w:multiLevelType w:val="multilevel"/>
    <w:tmpl w:val="E870B4A6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5144E8"/>
    <w:multiLevelType w:val="hybridMultilevel"/>
    <w:tmpl w:val="A3767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E54B09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qAUAgjCULywAAAA="/>
  </w:docVars>
  <w:rsids>
    <w:rsidRoot w:val="000B3A19"/>
    <w:rsid w:val="00015F4A"/>
    <w:rsid w:val="00054973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712C6"/>
    <w:rsid w:val="002962CD"/>
    <w:rsid w:val="003236ED"/>
    <w:rsid w:val="003340DA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1</Pages>
  <Words>84</Words>
  <Characters>481</Characters>
  <Application>Microsoft Office Word</Application>
  <DocSecurity>0</DocSecurity>
  <Lines>4</Lines>
  <Paragraphs>1</Paragraphs>
  <ScaleCrop>false</ScaleCrop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يحيى خالد محمد النشاش</cp:lastModifiedBy>
  <cp:revision>73</cp:revision>
  <dcterms:created xsi:type="dcterms:W3CDTF">2021-04-02T14:03:00Z</dcterms:created>
  <dcterms:modified xsi:type="dcterms:W3CDTF">2021-05-30T17:05:00Z</dcterms:modified>
</cp:coreProperties>
</file>